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DB2A7" w14:textId="25C336EC" w:rsidR="00894DFB" w:rsidRPr="007A1EBF" w:rsidRDefault="00B62AA5" w:rsidP="007A1EBF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B62AA5">
        <w:rPr>
          <w:rFonts w:ascii="Times New Roman" w:hAnsi="Times New Roman" w:cs="Times New Roman"/>
          <w:b/>
          <w:sz w:val="28"/>
          <w:szCs w:val="24"/>
        </w:rPr>
        <w:t>Supplementary Materials</w:t>
      </w:r>
    </w:p>
    <w:p w14:paraId="2597857D" w14:textId="5FB8B516" w:rsidR="00BE7B04" w:rsidRDefault="00287AF2" w:rsidP="005206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ary t</w:t>
      </w:r>
      <w:r w:rsidR="00BE7B04">
        <w:rPr>
          <w:rFonts w:ascii="Times New Roman" w:hAnsi="Times New Roman" w:cs="Times New Roman"/>
          <w:sz w:val="24"/>
          <w:szCs w:val="24"/>
        </w:rPr>
        <w:t xml:space="preserve">able </w:t>
      </w:r>
      <w:r w:rsidR="007A1EBF">
        <w:rPr>
          <w:rFonts w:ascii="Times New Roman" w:hAnsi="Times New Roman" w:cs="Times New Roman"/>
          <w:sz w:val="24"/>
          <w:szCs w:val="24"/>
        </w:rPr>
        <w:t>1</w:t>
      </w:r>
      <w:r w:rsidR="00BE7B04">
        <w:rPr>
          <w:rFonts w:ascii="Times New Roman" w:hAnsi="Times New Roman" w:cs="Times New Roman"/>
          <w:sz w:val="24"/>
          <w:szCs w:val="24"/>
        </w:rPr>
        <w:t>. Descriptive statistics of cognitive outcomes across all time</w:t>
      </w:r>
      <w:r w:rsidR="00E35844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BE7B04">
        <w:rPr>
          <w:rFonts w:ascii="Times New Roman" w:hAnsi="Times New Roman" w:cs="Times New Roman"/>
          <w:sz w:val="24"/>
          <w:szCs w:val="24"/>
        </w:rPr>
        <w:t>points</w:t>
      </w:r>
    </w:p>
    <w:tbl>
      <w:tblPr>
        <w:tblW w:w="932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283"/>
        <w:gridCol w:w="960"/>
        <w:gridCol w:w="1319"/>
        <w:gridCol w:w="1112"/>
        <w:gridCol w:w="884"/>
        <w:gridCol w:w="884"/>
        <w:gridCol w:w="1112"/>
        <w:gridCol w:w="884"/>
        <w:gridCol w:w="884"/>
      </w:tblGrid>
      <w:tr w:rsidR="00BE7B04" w:rsidRPr="006C4DFE" w14:paraId="51CC34D4" w14:textId="77777777" w:rsidTr="00A950DB">
        <w:trPr>
          <w:trHeight w:val="300"/>
        </w:trPr>
        <w:tc>
          <w:tcPr>
            <w:tcW w:w="128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0E8D697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  <w:t>Timepoint</w:t>
            </w:r>
          </w:p>
        </w:tc>
        <w:tc>
          <w:tcPr>
            <w:tcW w:w="2279" w:type="dxa"/>
            <w:gridSpan w:val="2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F7D31F4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  <w:t>Measure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0F221FA" w14:textId="418329CA" w:rsidR="00BE7B04" w:rsidRPr="007D7A2F" w:rsidRDefault="005F0B52" w:rsidP="002215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  <w:t>A</w:t>
            </w:r>
            <w:r w:rsidR="00804CD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  <w:t>T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40E4079" w14:textId="5F3D7DA4" w:rsidR="00BE7B04" w:rsidRPr="007D7A2F" w:rsidRDefault="00804CDE" w:rsidP="002215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  <w:t>AC</w:t>
            </w:r>
          </w:p>
        </w:tc>
      </w:tr>
      <w:tr w:rsidR="00BE7B04" w:rsidRPr="006C4DFE" w14:paraId="32435F13" w14:textId="77777777" w:rsidTr="00A950DB">
        <w:trPr>
          <w:trHeight w:val="300"/>
        </w:trPr>
        <w:tc>
          <w:tcPr>
            <w:tcW w:w="1283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22137ED0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2279" w:type="dxa"/>
            <w:gridSpan w:val="2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60F4A436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111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CA3BB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  <w:t>Valid N</w:t>
            </w:r>
          </w:p>
        </w:tc>
        <w:tc>
          <w:tcPr>
            <w:tcW w:w="88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1F6EE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  <w:t>Mean</w:t>
            </w:r>
          </w:p>
        </w:tc>
        <w:tc>
          <w:tcPr>
            <w:tcW w:w="88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AD291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  <w:t>SD</w:t>
            </w:r>
          </w:p>
        </w:tc>
        <w:tc>
          <w:tcPr>
            <w:tcW w:w="111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CD0CF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  <w:t>Valid N</w:t>
            </w:r>
          </w:p>
        </w:tc>
        <w:tc>
          <w:tcPr>
            <w:tcW w:w="88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3374A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  <w:t>Mean</w:t>
            </w:r>
          </w:p>
        </w:tc>
        <w:tc>
          <w:tcPr>
            <w:tcW w:w="88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D0486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/>
              </w:rPr>
              <w:t>SD</w:t>
            </w:r>
          </w:p>
        </w:tc>
      </w:tr>
      <w:tr w:rsidR="00BE7B04" w:rsidRPr="006C4DFE" w14:paraId="7788F41A" w14:textId="77777777" w:rsidTr="00A950DB">
        <w:trPr>
          <w:trHeight w:val="300"/>
        </w:trPr>
        <w:tc>
          <w:tcPr>
            <w:tcW w:w="128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31FF0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en-SG"/>
              </w:rPr>
              <w:t>Baseline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D1154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EA6DF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111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48D4F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8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DD071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8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23021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111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D3ADA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8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7A75E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8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CA9C1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</w:tr>
      <w:tr w:rsidR="005F0B52" w:rsidRPr="006C4DFE" w14:paraId="6DCACB5D" w14:textId="77777777" w:rsidTr="00E801CB">
        <w:trPr>
          <w:trHeight w:val="300"/>
        </w:trPr>
        <w:tc>
          <w:tcPr>
            <w:tcW w:w="1283" w:type="dxa"/>
            <w:shd w:val="clear" w:color="auto" w:fill="auto"/>
            <w:noWrap/>
            <w:vAlign w:val="bottom"/>
            <w:hideMark/>
          </w:tcPr>
          <w:p w14:paraId="5C0982FA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2279" w:type="dxa"/>
            <w:gridSpan w:val="2"/>
            <w:shd w:val="clear" w:color="auto" w:fill="auto"/>
            <w:noWrap/>
            <w:vAlign w:val="bottom"/>
            <w:hideMark/>
          </w:tcPr>
          <w:p w14:paraId="73F2A2A2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Digit span forward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3E561DAF" w14:textId="534CBFF8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08BD8DBB" w14:textId="7C233CAF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9.23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6AF2F986" w14:textId="0ACDA9EC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.43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065B8B89" w14:textId="107B9EA2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0104B202" w14:textId="63D513C2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9.59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2C2DA2C9" w14:textId="15042A2E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.95</w:t>
            </w:r>
          </w:p>
        </w:tc>
      </w:tr>
      <w:tr w:rsidR="005F0B52" w:rsidRPr="006C4DFE" w14:paraId="672DAAFC" w14:textId="77777777" w:rsidTr="00E801CB">
        <w:trPr>
          <w:trHeight w:val="300"/>
        </w:trPr>
        <w:tc>
          <w:tcPr>
            <w:tcW w:w="1283" w:type="dxa"/>
            <w:shd w:val="clear" w:color="auto" w:fill="auto"/>
            <w:noWrap/>
            <w:vAlign w:val="bottom"/>
            <w:hideMark/>
          </w:tcPr>
          <w:p w14:paraId="17E8AC08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2279" w:type="dxa"/>
            <w:gridSpan w:val="2"/>
            <w:shd w:val="clear" w:color="auto" w:fill="auto"/>
            <w:noWrap/>
            <w:vAlign w:val="bottom"/>
            <w:hideMark/>
          </w:tcPr>
          <w:p w14:paraId="541C66BA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Digit span backward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609DD3C5" w14:textId="460BA0D1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21D2237B" w14:textId="7E737D61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4.27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15A7E347" w14:textId="5745A36C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.00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64C6DA1B" w14:textId="796780C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3BAA2A4E" w14:textId="6622787C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4.07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0A25CCC7" w14:textId="5083EB5D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.94</w:t>
            </w:r>
          </w:p>
        </w:tc>
      </w:tr>
      <w:tr w:rsidR="005F0B52" w:rsidRPr="006C4DFE" w14:paraId="0991D88D" w14:textId="77777777" w:rsidTr="00E801CB">
        <w:trPr>
          <w:trHeight w:val="300"/>
        </w:trPr>
        <w:tc>
          <w:tcPr>
            <w:tcW w:w="1283" w:type="dxa"/>
            <w:shd w:val="clear" w:color="auto" w:fill="auto"/>
            <w:noWrap/>
            <w:vAlign w:val="bottom"/>
            <w:hideMark/>
          </w:tcPr>
          <w:p w14:paraId="5E056454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2279" w:type="dxa"/>
            <w:gridSpan w:val="2"/>
            <w:shd w:val="clear" w:color="auto" w:fill="auto"/>
            <w:noWrap/>
            <w:vAlign w:val="bottom"/>
            <w:hideMark/>
          </w:tcPr>
          <w:p w14:paraId="0FE6E21B" w14:textId="2B8C4A81" w:rsidR="005F0B52" w:rsidRPr="007D7A2F" w:rsidRDefault="003B6D49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Total learning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277CD564" w14:textId="5DCE3F0C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7B131DEA" w14:textId="0A6BA4F5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40.32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276F89E1" w14:textId="5757A479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1.52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7D09378E" w14:textId="5C672F33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65A532FA" w14:textId="35535A5D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37.70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0DA18C59" w14:textId="7B76FC58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9.35</w:t>
            </w:r>
          </w:p>
        </w:tc>
      </w:tr>
      <w:tr w:rsidR="005F0B52" w:rsidRPr="006C4DFE" w14:paraId="01FB129B" w14:textId="77777777" w:rsidTr="00E801CB">
        <w:trPr>
          <w:trHeight w:val="300"/>
        </w:trPr>
        <w:tc>
          <w:tcPr>
            <w:tcW w:w="1283" w:type="dxa"/>
            <w:shd w:val="clear" w:color="auto" w:fill="auto"/>
            <w:noWrap/>
            <w:vAlign w:val="bottom"/>
            <w:hideMark/>
          </w:tcPr>
          <w:p w14:paraId="3B2D3EC3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2279" w:type="dxa"/>
            <w:gridSpan w:val="2"/>
            <w:shd w:val="clear" w:color="auto" w:fill="auto"/>
            <w:noWrap/>
            <w:vAlign w:val="bottom"/>
            <w:hideMark/>
          </w:tcPr>
          <w:p w14:paraId="51CD98C1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Delayed recall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5769FCC1" w14:textId="24C6E35E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18124D62" w14:textId="05B92F26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7.95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112F7734" w14:textId="709E4DB1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3.47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64FCCE1F" w14:textId="56DF4825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517C58FF" w14:textId="5D5C5443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7.56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2A6F1165" w14:textId="7E34020F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.90</w:t>
            </w:r>
          </w:p>
        </w:tc>
      </w:tr>
      <w:tr w:rsidR="005F0B52" w:rsidRPr="006C4DFE" w14:paraId="3A6A6207" w14:textId="77777777" w:rsidTr="00E801CB">
        <w:trPr>
          <w:trHeight w:val="300"/>
        </w:trPr>
        <w:tc>
          <w:tcPr>
            <w:tcW w:w="1283" w:type="dxa"/>
            <w:shd w:val="clear" w:color="auto" w:fill="auto"/>
            <w:noWrap/>
            <w:vAlign w:val="bottom"/>
            <w:hideMark/>
          </w:tcPr>
          <w:p w14:paraId="18057FA8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2279" w:type="dxa"/>
            <w:gridSpan w:val="2"/>
            <w:shd w:val="clear" w:color="auto" w:fill="auto"/>
            <w:noWrap/>
            <w:vAlign w:val="bottom"/>
            <w:hideMark/>
          </w:tcPr>
          <w:p w14:paraId="25FEFE1E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Recognition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42678437" w14:textId="2A42D0E8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1847F81E" w14:textId="3C226C1A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2.91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1C064AFA" w14:textId="2094D95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.56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38771583" w14:textId="6795074C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4B812160" w14:textId="66E6BC7B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2.81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33EA3119" w14:textId="02C1C33E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.40</w:t>
            </w:r>
          </w:p>
        </w:tc>
      </w:tr>
      <w:tr w:rsidR="005F0B52" w:rsidRPr="006C4DFE" w14:paraId="79771661" w14:textId="77777777" w:rsidTr="00E801CB">
        <w:trPr>
          <w:trHeight w:val="300"/>
        </w:trPr>
        <w:tc>
          <w:tcPr>
            <w:tcW w:w="1283" w:type="dxa"/>
            <w:shd w:val="clear" w:color="auto" w:fill="auto"/>
            <w:noWrap/>
            <w:vAlign w:val="bottom"/>
            <w:hideMark/>
          </w:tcPr>
          <w:p w14:paraId="1E3F6722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2279" w:type="dxa"/>
            <w:gridSpan w:val="2"/>
            <w:shd w:val="clear" w:color="auto" w:fill="auto"/>
            <w:noWrap/>
            <w:vAlign w:val="bottom"/>
            <w:hideMark/>
          </w:tcPr>
          <w:p w14:paraId="01644CDC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CTT - interference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7FE54EA9" w14:textId="6A4D0D5F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1B07B930" w14:textId="065BB53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.33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125814F9" w14:textId="4A810B6B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0.81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58294037" w14:textId="26871E49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41915AD1" w14:textId="783D748F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0055DFCB" w14:textId="62A21862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0.50</w:t>
            </w:r>
          </w:p>
        </w:tc>
      </w:tr>
      <w:tr w:rsidR="005F0B52" w:rsidRPr="006C4DFE" w14:paraId="37E860A1" w14:textId="77777777" w:rsidTr="00E801CB">
        <w:trPr>
          <w:trHeight w:val="300"/>
        </w:trPr>
        <w:tc>
          <w:tcPr>
            <w:tcW w:w="1283" w:type="dxa"/>
            <w:shd w:val="clear" w:color="auto" w:fill="auto"/>
            <w:noWrap/>
            <w:vAlign w:val="bottom"/>
            <w:hideMark/>
          </w:tcPr>
          <w:p w14:paraId="68A28AD0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2279" w:type="dxa"/>
            <w:gridSpan w:val="2"/>
            <w:shd w:val="clear" w:color="auto" w:fill="auto"/>
            <w:noWrap/>
            <w:vAlign w:val="bottom"/>
            <w:hideMark/>
          </w:tcPr>
          <w:p w14:paraId="3EB4344A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Block design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2246D5D9" w14:textId="121A9F13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1286ACF1" w14:textId="40E0EABC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9.27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53A55B7D" w14:textId="21E3C7A6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7.25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09B39E42" w14:textId="43F323AC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4ACB0744" w14:textId="78965A72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0.59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69E2ABDE" w14:textId="3D5BF06D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9.50</w:t>
            </w:r>
          </w:p>
        </w:tc>
      </w:tr>
      <w:tr w:rsidR="00BE7B04" w:rsidRPr="006C4DFE" w14:paraId="504861AC" w14:textId="77777777" w:rsidTr="00A950DB">
        <w:trPr>
          <w:trHeight w:val="300"/>
        </w:trPr>
        <w:tc>
          <w:tcPr>
            <w:tcW w:w="2243" w:type="dxa"/>
            <w:gridSpan w:val="2"/>
            <w:shd w:val="clear" w:color="auto" w:fill="auto"/>
            <w:noWrap/>
            <w:vAlign w:val="bottom"/>
            <w:hideMark/>
          </w:tcPr>
          <w:p w14:paraId="64282902" w14:textId="77777777" w:rsidR="00BE7B04" w:rsidRPr="007D7A2F" w:rsidRDefault="00BE7B04" w:rsidP="00831B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en-SG"/>
              </w:rPr>
              <w:t>3</w:t>
            </w:r>
            <w:r w:rsidR="00831BF8"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vertAlign w:val="superscript"/>
                <w:lang w:eastAsia="en-SG"/>
              </w:rPr>
              <w:t>rd</w:t>
            </w:r>
            <w:r w:rsidR="00831BF8"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en-SG"/>
              </w:rPr>
              <w:t xml:space="preserve"> </w:t>
            </w: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en-SG"/>
              </w:rPr>
              <w:t>month</w:t>
            </w:r>
          </w:p>
        </w:tc>
        <w:tc>
          <w:tcPr>
            <w:tcW w:w="1319" w:type="dxa"/>
            <w:shd w:val="clear" w:color="auto" w:fill="auto"/>
            <w:noWrap/>
            <w:vAlign w:val="bottom"/>
            <w:hideMark/>
          </w:tcPr>
          <w:p w14:paraId="73BA1EAB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46378A5F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884" w:type="dxa"/>
            <w:shd w:val="clear" w:color="auto" w:fill="auto"/>
            <w:noWrap/>
            <w:vAlign w:val="bottom"/>
            <w:hideMark/>
          </w:tcPr>
          <w:p w14:paraId="5BC428EA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884" w:type="dxa"/>
            <w:shd w:val="clear" w:color="auto" w:fill="auto"/>
            <w:noWrap/>
            <w:vAlign w:val="bottom"/>
            <w:hideMark/>
          </w:tcPr>
          <w:p w14:paraId="0F628103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1112" w:type="dxa"/>
            <w:shd w:val="clear" w:color="auto" w:fill="auto"/>
            <w:noWrap/>
            <w:vAlign w:val="bottom"/>
            <w:hideMark/>
          </w:tcPr>
          <w:p w14:paraId="50FC0810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884" w:type="dxa"/>
            <w:shd w:val="clear" w:color="auto" w:fill="auto"/>
            <w:noWrap/>
            <w:vAlign w:val="bottom"/>
            <w:hideMark/>
          </w:tcPr>
          <w:p w14:paraId="6FCE1B96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884" w:type="dxa"/>
            <w:shd w:val="clear" w:color="auto" w:fill="auto"/>
            <w:noWrap/>
            <w:vAlign w:val="bottom"/>
            <w:hideMark/>
          </w:tcPr>
          <w:p w14:paraId="51053829" w14:textId="77777777" w:rsidR="00BE7B04" w:rsidRPr="007D7A2F" w:rsidRDefault="00BE7B04" w:rsidP="002215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</w:tr>
      <w:tr w:rsidR="005F0B52" w:rsidRPr="006C4DFE" w14:paraId="6B5EEBE1" w14:textId="77777777" w:rsidTr="00D35FDC">
        <w:trPr>
          <w:trHeight w:val="300"/>
        </w:trPr>
        <w:tc>
          <w:tcPr>
            <w:tcW w:w="1283" w:type="dxa"/>
            <w:shd w:val="clear" w:color="auto" w:fill="auto"/>
            <w:noWrap/>
            <w:vAlign w:val="bottom"/>
            <w:hideMark/>
          </w:tcPr>
          <w:p w14:paraId="03D7E917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2279" w:type="dxa"/>
            <w:gridSpan w:val="2"/>
            <w:shd w:val="clear" w:color="auto" w:fill="auto"/>
            <w:noWrap/>
            <w:vAlign w:val="bottom"/>
            <w:hideMark/>
          </w:tcPr>
          <w:p w14:paraId="0D15D686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Digit span forward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19D38AE1" w14:textId="2C042BD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6383960E" w14:textId="5F04B4A9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0.21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4A207964" w14:textId="02BBB686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.37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5ADDD728" w14:textId="4ED8A168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0B93ED9B" w14:textId="273ED76B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9.58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450EFF24" w14:textId="587E37BE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.15</w:t>
            </w:r>
          </w:p>
        </w:tc>
      </w:tr>
      <w:tr w:rsidR="005F0B52" w:rsidRPr="006C4DFE" w14:paraId="5CD0EBF1" w14:textId="77777777" w:rsidTr="00D35FDC">
        <w:trPr>
          <w:trHeight w:val="300"/>
        </w:trPr>
        <w:tc>
          <w:tcPr>
            <w:tcW w:w="1283" w:type="dxa"/>
            <w:shd w:val="clear" w:color="auto" w:fill="auto"/>
            <w:noWrap/>
            <w:vAlign w:val="bottom"/>
            <w:hideMark/>
          </w:tcPr>
          <w:p w14:paraId="338C14D8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2279" w:type="dxa"/>
            <w:gridSpan w:val="2"/>
            <w:shd w:val="clear" w:color="auto" w:fill="auto"/>
            <w:noWrap/>
            <w:vAlign w:val="bottom"/>
            <w:hideMark/>
          </w:tcPr>
          <w:p w14:paraId="200870EC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Digit span backward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7EE0C806" w14:textId="50BB9A4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10669A86" w14:textId="3C80C5C3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4.89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4B42C266" w14:textId="437974F9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.91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5B2893FA" w14:textId="0BCF08EA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3EC1BE41" w14:textId="4D6F913E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4.74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29AC94B0" w14:textId="137A419A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.09</w:t>
            </w:r>
          </w:p>
        </w:tc>
      </w:tr>
      <w:tr w:rsidR="005F0B52" w:rsidRPr="006C4DFE" w14:paraId="3A93B7BD" w14:textId="77777777" w:rsidTr="00D35FDC">
        <w:trPr>
          <w:trHeight w:val="300"/>
        </w:trPr>
        <w:tc>
          <w:tcPr>
            <w:tcW w:w="1283" w:type="dxa"/>
            <w:shd w:val="clear" w:color="auto" w:fill="auto"/>
            <w:noWrap/>
            <w:vAlign w:val="bottom"/>
            <w:hideMark/>
          </w:tcPr>
          <w:p w14:paraId="55F86BBE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2279" w:type="dxa"/>
            <w:gridSpan w:val="2"/>
            <w:shd w:val="clear" w:color="auto" w:fill="auto"/>
            <w:noWrap/>
            <w:vAlign w:val="bottom"/>
            <w:hideMark/>
          </w:tcPr>
          <w:p w14:paraId="364A4725" w14:textId="4E06EFF3" w:rsidR="005F0B52" w:rsidRPr="007D7A2F" w:rsidRDefault="003B6D49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Total learning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5A98183A" w14:textId="51F99C68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17E65558" w14:textId="375C65F3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50.00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7A64D680" w14:textId="54F1D428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1.16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0985DBEC" w14:textId="20001FDB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6F52A41B" w14:textId="7413500D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41.89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506E8290" w14:textId="3CE68E4B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9.68</w:t>
            </w:r>
          </w:p>
        </w:tc>
      </w:tr>
      <w:tr w:rsidR="005F0B52" w:rsidRPr="006C4DFE" w14:paraId="267EE241" w14:textId="77777777" w:rsidTr="00D35FDC">
        <w:trPr>
          <w:trHeight w:val="300"/>
        </w:trPr>
        <w:tc>
          <w:tcPr>
            <w:tcW w:w="1283" w:type="dxa"/>
            <w:shd w:val="clear" w:color="auto" w:fill="auto"/>
            <w:noWrap/>
            <w:vAlign w:val="bottom"/>
            <w:hideMark/>
          </w:tcPr>
          <w:p w14:paraId="4FFC96F0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2279" w:type="dxa"/>
            <w:gridSpan w:val="2"/>
            <w:shd w:val="clear" w:color="auto" w:fill="auto"/>
            <w:noWrap/>
            <w:vAlign w:val="bottom"/>
            <w:hideMark/>
          </w:tcPr>
          <w:p w14:paraId="283767C1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Delayed recall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70942689" w14:textId="7F669E8D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7E974449" w14:textId="3100909C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9.74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0C23A1BA" w14:textId="27AA232D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3.45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4E002420" w14:textId="47B8B409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7676CB5E" w14:textId="4C73ECB3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8.52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4664DCFE" w14:textId="0AFB6E5C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.44</w:t>
            </w:r>
          </w:p>
        </w:tc>
      </w:tr>
      <w:tr w:rsidR="005F0B52" w:rsidRPr="006C4DFE" w14:paraId="33593E02" w14:textId="77777777" w:rsidTr="00D35FDC">
        <w:trPr>
          <w:trHeight w:val="300"/>
        </w:trPr>
        <w:tc>
          <w:tcPr>
            <w:tcW w:w="1283" w:type="dxa"/>
            <w:shd w:val="clear" w:color="auto" w:fill="auto"/>
            <w:noWrap/>
            <w:vAlign w:val="bottom"/>
            <w:hideMark/>
          </w:tcPr>
          <w:p w14:paraId="6CBA9341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2279" w:type="dxa"/>
            <w:gridSpan w:val="2"/>
            <w:shd w:val="clear" w:color="auto" w:fill="auto"/>
            <w:noWrap/>
            <w:vAlign w:val="bottom"/>
            <w:hideMark/>
          </w:tcPr>
          <w:p w14:paraId="4CB014EE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Recognition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1A1FD318" w14:textId="359BDECB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51F1F105" w14:textId="3277AA21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4.05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49B83A96" w14:textId="63F98726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.18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3BAC6A4E" w14:textId="50E1E033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6076F5B2" w14:textId="00CFF1D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3.07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4EBC92D1" w14:textId="1DA18820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.75</w:t>
            </w:r>
          </w:p>
        </w:tc>
      </w:tr>
      <w:tr w:rsidR="005F0B52" w:rsidRPr="006C4DFE" w14:paraId="3A1CEDD3" w14:textId="77777777" w:rsidTr="00D35FDC">
        <w:trPr>
          <w:trHeight w:val="300"/>
        </w:trPr>
        <w:tc>
          <w:tcPr>
            <w:tcW w:w="1283" w:type="dxa"/>
            <w:shd w:val="clear" w:color="auto" w:fill="auto"/>
            <w:noWrap/>
            <w:vAlign w:val="bottom"/>
            <w:hideMark/>
          </w:tcPr>
          <w:p w14:paraId="01ACA3A7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2279" w:type="dxa"/>
            <w:gridSpan w:val="2"/>
            <w:shd w:val="clear" w:color="auto" w:fill="auto"/>
            <w:noWrap/>
            <w:vAlign w:val="bottom"/>
            <w:hideMark/>
          </w:tcPr>
          <w:p w14:paraId="570EF7BC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CTT - interference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7442DEBB" w14:textId="0AAEF203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4467B14E" w14:textId="7CBB9A89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.03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5909E376" w14:textId="43713959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0.53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6B6815CF" w14:textId="63A2B9A6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13198E47" w14:textId="3A1D9498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0.87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5673F8CE" w14:textId="22FC724A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0.44</w:t>
            </w:r>
          </w:p>
        </w:tc>
      </w:tr>
      <w:tr w:rsidR="005F0B52" w:rsidRPr="006C4DFE" w14:paraId="77E5E25B" w14:textId="77777777" w:rsidTr="00D35FDC">
        <w:trPr>
          <w:trHeight w:val="300"/>
        </w:trPr>
        <w:tc>
          <w:tcPr>
            <w:tcW w:w="1283" w:type="dxa"/>
            <w:shd w:val="clear" w:color="auto" w:fill="auto"/>
            <w:noWrap/>
            <w:vAlign w:val="bottom"/>
            <w:hideMark/>
          </w:tcPr>
          <w:p w14:paraId="02DC7C37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2279" w:type="dxa"/>
            <w:gridSpan w:val="2"/>
            <w:shd w:val="clear" w:color="auto" w:fill="auto"/>
            <w:noWrap/>
            <w:vAlign w:val="bottom"/>
            <w:hideMark/>
          </w:tcPr>
          <w:p w14:paraId="5F96052C" w14:textId="77777777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Block design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195155DC" w14:textId="637EC38C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6057A07A" w14:textId="2E05DC96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4.58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1CB45412" w14:textId="4FE2A93F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6.14</w:t>
            </w:r>
          </w:p>
        </w:tc>
        <w:tc>
          <w:tcPr>
            <w:tcW w:w="1112" w:type="dxa"/>
            <w:shd w:val="clear" w:color="auto" w:fill="auto"/>
            <w:noWrap/>
            <w:hideMark/>
          </w:tcPr>
          <w:p w14:paraId="4D09F1A8" w14:textId="6FBAA31D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11889FF0" w14:textId="7B78A6DB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23.67</w:t>
            </w:r>
          </w:p>
        </w:tc>
        <w:tc>
          <w:tcPr>
            <w:tcW w:w="884" w:type="dxa"/>
            <w:shd w:val="clear" w:color="auto" w:fill="auto"/>
            <w:noWrap/>
            <w:hideMark/>
          </w:tcPr>
          <w:p w14:paraId="416C6EDD" w14:textId="272E6161" w:rsidR="005F0B52" w:rsidRPr="007D7A2F" w:rsidRDefault="005F0B52" w:rsidP="005F0B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D7A2F">
              <w:rPr>
                <w:rFonts w:ascii="Times New Roman" w:hAnsi="Times New Roman" w:cs="Times New Roman"/>
                <w:sz w:val="24"/>
                <w:szCs w:val="24"/>
              </w:rPr>
              <w:t>9.50</w:t>
            </w:r>
          </w:p>
        </w:tc>
      </w:tr>
    </w:tbl>
    <w:p w14:paraId="4C446BF1" w14:textId="7FB31F0C" w:rsidR="00121E28" w:rsidRPr="00DE4B9C" w:rsidRDefault="00DE4B9C" w:rsidP="00520673">
      <w:pPr>
        <w:rPr>
          <w:rFonts w:ascii="Times New Roman" w:hAnsi="Times New Roman" w:cs="Times New Roman"/>
          <w:sz w:val="24"/>
          <w:szCs w:val="24"/>
        </w:rPr>
      </w:pPr>
      <w:r w:rsidRPr="00DE4B9C">
        <w:rPr>
          <w:rFonts w:ascii="Times New Roman" w:hAnsi="Times New Roman" w:cs="Times New Roman"/>
          <w:sz w:val="24"/>
          <w:szCs w:val="24"/>
        </w:rPr>
        <w:t xml:space="preserve">Note. </w:t>
      </w:r>
      <w:r w:rsidR="00BF50E7">
        <w:rPr>
          <w:rFonts w:ascii="Times New Roman" w:hAnsi="Times New Roman" w:cs="Times New Roman"/>
          <w:sz w:val="24"/>
          <w:szCs w:val="24"/>
        </w:rPr>
        <w:t>AT=Art Therapy</w:t>
      </w:r>
      <w:r w:rsidRPr="00DE4B9C">
        <w:rPr>
          <w:rFonts w:ascii="Times New Roman" w:hAnsi="Times New Roman" w:cs="Times New Roman"/>
          <w:sz w:val="24"/>
          <w:szCs w:val="24"/>
        </w:rPr>
        <w:t xml:space="preserve">; </w:t>
      </w:r>
      <w:r w:rsidR="002A2683">
        <w:rPr>
          <w:rFonts w:ascii="Times New Roman" w:hAnsi="Times New Roman" w:cs="Times New Roman"/>
          <w:sz w:val="24"/>
          <w:szCs w:val="24"/>
        </w:rPr>
        <w:t>AC</w:t>
      </w:r>
      <w:r w:rsidRPr="00DE4B9C">
        <w:rPr>
          <w:rFonts w:ascii="Times New Roman" w:hAnsi="Times New Roman" w:cs="Times New Roman"/>
          <w:sz w:val="24"/>
          <w:szCs w:val="24"/>
        </w:rPr>
        <w:t xml:space="preserve"> = </w:t>
      </w:r>
      <w:r w:rsidR="002A2683">
        <w:rPr>
          <w:rFonts w:ascii="Times New Roman" w:hAnsi="Times New Roman" w:cs="Times New Roman"/>
          <w:sz w:val="24"/>
          <w:szCs w:val="24"/>
        </w:rPr>
        <w:t>Active control</w:t>
      </w:r>
      <w:r w:rsidRPr="00DE4B9C">
        <w:rPr>
          <w:rFonts w:ascii="Times New Roman" w:hAnsi="Times New Roman" w:cs="Times New Roman"/>
          <w:sz w:val="24"/>
          <w:szCs w:val="24"/>
        </w:rPr>
        <w:t xml:space="preserve">; SD= standard deviation; CTT = </w:t>
      </w:r>
      <w:proofErr w:type="spellStart"/>
      <w:r w:rsidRPr="00DE4B9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DE4B9C">
        <w:rPr>
          <w:rFonts w:ascii="Times New Roman" w:hAnsi="Times New Roman" w:cs="Times New Roman"/>
          <w:sz w:val="24"/>
          <w:szCs w:val="24"/>
        </w:rPr>
        <w:t xml:space="preserve"> trails test.</w:t>
      </w:r>
    </w:p>
    <w:p w14:paraId="77EDE4C6" w14:textId="36CFB955" w:rsidR="00DE4B9C" w:rsidRDefault="00DE4B9C" w:rsidP="00520673"/>
    <w:p w14:paraId="5A05C3A0" w14:textId="2A2EB17C" w:rsidR="00475645" w:rsidRDefault="00475645" w:rsidP="00520673"/>
    <w:p w14:paraId="5C5BAC26" w14:textId="43E8204C" w:rsidR="00475645" w:rsidRDefault="00475645" w:rsidP="00520673"/>
    <w:p w14:paraId="3B2BCC11" w14:textId="1A407475" w:rsidR="00475645" w:rsidRDefault="00475645" w:rsidP="00520673"/>
    <w:p w14:paraId="35C05C89" w14:textId="2FAAB7CE" w:rsidR="00475645" w:rsidRDefault="00475645" w:rsidP="00520673"/>
    <w:p w14:paraId="435A30FA" w14:textId="7615CA2C" w:rsidR="00475645" w:rsidRDefault="00475645" w:rsidP="00520673"/>
    <w:p w14:paraId="3CF9F4A4" w14:textId="5C2B1EC1" w:rsidR="00475645" w:rsidRDefault="00475645" w:rsidP="00520673"/>
    <w:p w14:paraId="7D47B085" w14:textId="424BD96C" w:rsidR="00475645" w:rsidRDefault="00475645" w:rsidP="00520673"/>
    <w:p w14:paraId="72E0EEDB" w14:textId="3A38339B" w:rsidR="00475645" w:rsidRDefault="00475645" w:rsidP="00520673"/>
    <w:p w14:paraId="19209874" w14:textId="12855723" w:rsidR="00475645" w:rsidRDefault="00475645" w:rsidP="00520673"/>
    <w:p w14:paraId="206C87A6" w14:textId="7E9CAC0A" w:rsidR="00475645" w:rsidRDefault="00475645" w:rsidP="00520673"/>
    <w:p w14:paraId="5B80F970" w14:textId="7DEE16A0" w:rsidR="00475645" w:rsidRDefault="00475645" w:rsidP="00520673"/>
    <w:p w14:paraId="31E6E945" w14:textId="77777777" w:rsidR="00475645" w:rsidRDefault="00475645" w:rsidP="00520673"/>
    <w:p w14:paraId="7C6E732B" w14:textId="77777777" w:rsidR="007172F2" w:rsidRDefault="007172F2" w:rsidP="00520673"/>
    <w:p w14:paraId="05AD8912" w14:textId="77777777" w:rsidR="004F4BA2" w:rsidRDefault="004F4BA2" w:rsidP="00520673"/>
    <w:p w14:paraId="6D702A0A" w14:textId="77777777" w:rsidR="0067140E" w:rsidRDefault="0067140E" w:rsidP="00520673"/>
    <w:p w14:paraId="0309ABCF" w14:textId="0E060C52" w:rsidR="00BE7B04" w:rsidRPr="00BE7B04" w:rsidRDefault="00287AF2" w:rsidP="00BE7B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7A1EBF">
        <w:rPr>
          <w:rFonts w:ascii="Times New Roman" w:hAnsi="Times New Roman" w:cs="Times New Roman"/>
          <w:sz w:val="24"/>
          <w:szCs w:val="24"/>
        </w:rPr>
        <w:t>2</w:t>
      </w:r>
      <w:r w:rsidR="00BE7B04">
        <w:rPr>
          <w:rFonts w:ascii="Times New Roman" w:hAnsi="Times New Roman" w:cs="Times New Roman"/>
          <w:sz w:val="24"/>
          <w:szCs w:val="24"/>
        </w:rPr>
        <w:t xml:space="preserve">. </w:t>
      </w:r>
      <w:r w:rsidR="007D7A2F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Results of all estimated fixed covariates</w:t>
      </w:r>
    </w:p>
    <w:tbl>
      <w:tblPr>
        <w:tblW w:w="822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09"/>
        <w:gridCol w:w="2301"/>
        <w:gridCol w:w="756"/>
        <w:gridCol w:w="1025"/>
        <w:gridCol w:w="1701"/>
        <w:gridCol w:w="1276"/>
      </w:tblGrid>
      <w:tr w:rsidR="007D7A2F" w:rsidRPr="007D7A2F" w14:paraId="69C402CD" w14:textId="77777777" w:rsidTr="00A46222">
        <w:trPr>
          <w:trHeight w:val="300"/>
        </w:trPr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DFBEB" w14:textId="22A5AFA7" w:rsidR="007D7A2F" w:rsidRPr="007D7A2F" w:rsidRDefault="00A351E3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/>
              </w:rPr>
              <w:t>Parameter</w:t>
            </w:r>
          </w:p>
        </w:tc>
        <w:tc>
          <w:tcPr>
            <w:tcW w:w="23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64C47" w14:textId="6357BD00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/>
              </w:rPr>
              <w:t>Cognitive measure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8F477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  <w:t>df</w:t>
            </w:r>
          </w:p>
        </w:tc>
        <w:tc>
          <w:tcPr>
            <w:tcW w:w="10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76DAA" w14:textId="0A3FE63E" w:rsidR="007D7A2F" w:rsidRPr="003736B9" w:rsidRDefault="003736B9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zh-CN"/>
              </w:rPr>
            </w:pPr>
            <w:bookmarkStart w:id="1" w:name="_Hlk21376925"/>
            <w:r w:rsidRPr="003736B9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zh-CN"/>
              </w:rPr>
              <w:t>β</w:t>
            </w:r>
            <w:bookmarkEnd w:id="1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71D4C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  <w:t>95% CI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BE745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/>
              </w:rPr>
              <w:t>p</w:t>
            </w:r>
          </w:p>
        </w:tc>
      </w:tr>
      <w:tr w:rsidR="007D7A2F" w:rsidRPr="007D7A2F" w14:paraId="6E1FC658" w14:textId="77777777" w:rsidTr="00A46222">
        <w:trPr>
          <w:trHeight w:val="300"/>
        </w:trPr>
        <w:tc>
          <w:tcPr>
            <w:tcW w:w="11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C7048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zh-CN"/>
              </w:rPr>
              <w:t>Intercept</w:t>
            </w:r>
          </w:p>
        </w:tc>
        <w:tc>
          <w:tcPr>
            <w:tcW w:w="23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C2CA9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zh-CN"/>
              </w:rPr>
            </w:pP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A1335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0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F9A7D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69D20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6CE29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D7A2F" w:rsidRPr="007D7A2F" w14:paraId="7AD619CF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54091ACC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7C55F59F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igit span forward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08BCDC16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0.78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5053ED44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18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EC2292A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22, 0.59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9B1F378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379</w:t>
            </w:r>
          </w:p>
        </w:tc>
      </w:tr>
      <w:tr w:rsidR="007D7A2F" w:rsidRPr="007D7A2F" w14:paraId="788C9081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02A90487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291F58EE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igit span backward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32A36A8C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4.65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423B3D4C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0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5AB6E8A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36, 0.45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CBC8D7B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830</w:t>
            </w:r>
          </w:p>
        </w:tc>
      </w:tr>
      <w:tr w:rsidR="007D7A2F" w:rsidRPr="007D7A2F" w14:paraId="077AC5D6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4390A97D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1FC2E75F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Total learning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1332DB84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4.58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211C0CAE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1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C1F2BC1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24, 0.52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2DE5BF6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462</w:t>
            </w:r>
          </w:p>
        </w:tc>
      </w:tr>
      <w:tr w:rsidR="007D7A2F" w:rsidRPr="007D7A2F" w14:paraId="7A5E6A22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0C045193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1CBA3C09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elayed recall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2F9DF19F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4.81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594B3E1F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1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69B118A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27, 0.54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5FCB2A5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505</w:t>
            </w:r>
          </w:p>
        </w:tc>
      </w:tr>
      <w:tr w:rsidR="007D7A2F" w:rsidRPr="007D7A2F" w14:paraId="5BAF5A91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131AA6D8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007F7621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Recognition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34E3724E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89.09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14A4FB86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1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851F2DA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27, 0.54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ADE42A4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527</w:t>
            </w:r>
          </w:p>
        </w:tc>
      </w:tr>
      <w:tr w:rsidR="007D7A2F" w:rsidRPr="007D7A2F" w14:paraId="5DC1D9B6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71324BB8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318FCEAD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CTT- Interference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74F88DFF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82.04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7E6C76F4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-0.5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21C70A5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99, -0.14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81A231D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011</w:t>
            </w:r>
          </w:p>
        </w:tc>
      </w:tr>
      <w:tr w:rsidR="007D7A2F" w:rsidRPr="007D7A2F" w14:paraId="2A10C55B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70CA1493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1384361A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Block design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521C5019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8.80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2339A1F4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2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506E36E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14, 0.66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44FF257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212</w:t>
            </w:r>
          </w:p>
        </w:tc>
      </w:tr>
      <w:tr w:rsidR="007D7A2F" w:rsidRPr="007D7A2F" w14:paraId="4D1A4210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606FEE0D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zh-CN"/>
              </w:rPr>
              <w:t>Group</w:t>
            </w: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410C5931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11C678EE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061A0AEC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021A5A6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5DCA7B3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D7A2F" w:rsidRPr="007D7A2F" w14:paraId="7A1D2034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036536F5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5CFA11FE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igit span forward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009137EF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0.78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5E1B8C90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-0.1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1EC47C1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71, 0.38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0899B71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554</w:t>
            </w:r>
          </w:p>
        </w:tc>
      </w:tr>
      <w:tr w:rsidR="007D7A2F" w:rsidRPr="007D7A2F" w14:paraId="22E4BC7B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4A696925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48F38CD4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igit span backward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426E796E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4.65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233557B1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1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071D5E6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45, 0.65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A27C607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713</w:t>
            </w:r>
          </w:p>
        </w:tc>
      </w:tr>
      <w:tr w:rsidR="007D7A2F" w:rsidRPr="007D7A2F" w14:paraId="2EB75CFA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3C1F8E87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21ABB4B3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Total learning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534000D5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4.58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596CC1FF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2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C5B2C94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28, 0.74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0C9F48C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383</w:t>
            </w:r>
          </w:p>
        </w:tc>
      </w:tr>
      <w:tr w:rsidR="007D7A2F" w:rsidRPr="007D7A2F" w14:paraId="5514638A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4B76AC8D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22C66CE0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elayed recall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314B8413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4.81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3916974F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1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2B77356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42, 0.67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2D08894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651</w:t>
            </w:r>
          </w:p>
        </w:tc>
      </w:tr>
      <w:tr w:rsidR="007D7A2F" w:rsidRPr="007D7A2F" w14:paraId="0EB54960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0A3B93CE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2AA2042E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Recognition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248710FC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89.09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6CA356D5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0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1470790" w14:textId="62986481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, 0.59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CFA0597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872</w:t>
            </w:r>
          </w:p>
        </w:tc>
      </w:tr>
      <w:tr w:rsidR="007D7A2F" w:rsidRPr="007D7A2F" w14:paraId="4545608B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5BCCA158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54569305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CTT- Interference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18530FCB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81.60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4591A494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7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F63A6B1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0.22, 1.33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CFEC7D7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008</w:t>
            </w:r>
          </w:p>
        </w:tc>
      </w:tr>
      <w:tr w:rsidR="007D7A2F" w:rsidRPr="007D7A2F" w14:paraId="2C865175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11957B62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2EAB0BA3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Block design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72EA260F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68.80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1BC2EFFC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-0.1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07D44A1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71, 0.38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0BEA32B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566</w:t>
            </w:r>
          </w:p>
        </w:tc>
      </w:tr>
      <w:tr w:rsidR="007D7A2F" w:rsidRPr="007D7A2F" w14:paraId="3D177B17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37EFCF1F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zh-CN"/>
              </w:rPr>
              <w:t>Time</w:t>
            </w: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05E9A089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6EC04F7B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62B605DC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C0BC393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A5AEBDD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D7A2F" w:rsidRPr="007D7A2F" w14:paraId="7E216E1E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48D9FA38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6D612084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igit span forward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4229508E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5.10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460420F1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-0.4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77090B9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71, -0.12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46CD483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008</w:t>
            </w:r>
          </w:p>
        </w:tc>
      </w:tr>
      <w:tr w:rsidR="007D7A2F" w:rsidRPr="007D7A2F" w14:paraId="6B43CD2C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638A6E81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50BE4392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igit span backward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2E3329C8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5.39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7BD6AD27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-0.2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5BDA6A7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59, 0.09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7AF4DAE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155</w:t>
            </w:r>
          </w:p>
        </w:tc>
      </w:tr>
      <w:tr w:rsidR="007D7A2F" w:rsidRPr="007D7A2F" w14:paraId="5CBEBCB4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2322FD55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105D7289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Total learning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6BFF9E46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5.58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4867DF96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-0.8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3F95695" w14:textId="41B17911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1.13, -0.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F7B6AD9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000</w:t>
            </w:r>
          </w:p>
        </w:tc>
      </w:tr>
      <w:tr w:rsidR="007D7A2F" w:rsidRPr="007D7A2F" w14:paraId="0189746E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1C5A363C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4BDF6467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elayed recall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541B9DA1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4.20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427B1E00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-0.4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83AD127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84, -0.14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3766EE7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009</w:t>
            </w:r>
          </w:p>
        </w:tc>
      </w:tr>
      <w:tr w:rsidR="007D7A2F" w:rsidRPr="007D7A2F" w14:paraId="1F1C8291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114451A4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04FCC478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Recognition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7009DDEF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4.90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45941412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-0.5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CD2CA88" w14:textId="0713645E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1.09, 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.00</w:t>
            </w: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DB0B500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055</w:t>
            </w:r>
          </w:p>
        </w:tc>
      </w:tr>
      <w:tr w:rsidR="007D7A2F" w:rsidRPr="007D7A2F" w14:paraId="15BA5EF6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23C9A5AE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09E5D61C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CTT- Interference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5153B81A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3.26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13CAA5AC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5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042845C" w14:textId="0DFE1DDA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0.02, 1.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</w:t>
            </w: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2DCA532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048</w:t>
            </w:r>
          </w:p>
        </w:tc>
      </w:tr>
      <w:tr w:rsidR="007D7A2F" w:rsidRPr="007D7A2F" w14:paraId="313063F5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29D9B725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2053CDA0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Block design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4A043C08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5.32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1F7FCEA2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-0.6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526DA85" w14:textId="180DC056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.00</w:t>
            </w: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, -0.24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E99E699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002</w:t>
            </w:r>
          </w:p>
        </w:tc>
      </w:tr>
      <w:tr w:rsidR="007D7A2F" w:rsidRPr="007D7A2F" w14:paraId="75C8BDC1" w14:textId="77777777" w:rsidTr="00A46222">
        <w:trPr>
          <w:trHeight w:val="300"/>
        </w:trPr>
        <w:tc>
          <w:tcPr>
            <w:tcW w:w="3464" w:type="dxa"/>
            <w:gridSpan w:val="2"/>
            <w:shd w:val="clear" w:color="auto" w:fill="auto"/>
            <w:noWrap/>
            <w:vAlign w:val="center"/>
            <w:hideMark/>
          </w:tcPr>
          <w:p w14:paraId="287788D2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zh-CN"/>
              </w:rPr>
              <w:t>Group * Time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0CC89976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06B40E0D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48BB574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EBD0DD7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D7A2F" w:rsidRPr="007D7A2F" w14:paraId="2B0F249B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31248E59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6275C246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igit span forward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5AAADE61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4.99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68221F1B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4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0102FEB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0.02, 0.81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80B0D70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044</w:t>
            </w:r>
          </w:p>
        </w:tc>
      </w:tr>
      <w:tr w:rsidR="007D7A2F" w:rsidRPr="007D7A2F" w14:paraId="6BD586D2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7EFC282A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2A9DC36D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igit span backward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015F034B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5.26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350E0DCB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1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733EB67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35, 0.56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DDABEC6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655</w:t>
            </w:r>
          </w:p>
        </w:tc>
      </w:tr>
      <w:tr w:rsidR="007D7A2F" w:rsidRPr="007D7A2F" w14:paraId="34ACB203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79A21EC5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5B836EC4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Total learning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5C3D3124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5.44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3293070C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5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D823073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0.07, 0.92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689847F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026</w:t>
            </w:r>
          </w:p>
        </w:tc>
      </w:tr>
      <w:tr w:rsidR="007D7A2F" w:rsidRPr="007D7A2F" w14:paraId="4BC1A5D3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6035E791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0F0194A6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Delayed recall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4AB05828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4.06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6A32C4AE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2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8B0325C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26, 0.68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A88C385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379</w:t>
            </w:r>
          </w:p>
        </w:tc>
      </w:tr>
      <w:tr w:rsidR="007D7A2F" w:rsidRPr="007D7A2F" w14:paraId="6562B1D7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5F0367B1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20ADDB8D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Recognition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48CC796D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4.61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675B3631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4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13AEFB6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32, 1.14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D0AE0E6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278</w:t>
            </w:r>
          </w:p>
        </w:tc>
      </w:tr>
      <w:tr w:rsidR="007D7A2F" w:rsidRPr="007D7A2F" w14:paraId="2FEB5D1F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164D8097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364AE185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CTT- Interference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71BA7BC9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2.28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1A2BD15F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-0.5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E0BED06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1.23, 0.17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A90CBE8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145</w:t>
            </w:r>
          </w:p>
        </w:tc>
      </w:tr>
      <w:tr w:rsidR="007D7A2F" w:rsidRPr="007D7A2F" w14:paraId="771C3951" w14:textId="77777777" w:rsidTr="00A46222">
        <w:trPr>
          <w:trHeight w:val="300"/>
        </w:trPr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73603FEE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2301" w:type="dxa"/>
            <w:shd w:val="clear" w:color="auto" w:fill="auto"/>
            <w:noWrap/>
            <w:vAlign w:val="center"/>
            <w:hideMark/>
          </w:tcPr>
          <w:p w14:paraId="4E818D37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Block design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14:paraId="5B134547" w14:textId="77777777" w:rsidR="007D7A2F" w:rsidRPr="007D7A2F" w:rsidRDefault="007D7A2F" w:rsidP="007D7A2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45.15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0D55ADE1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4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AFC5899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[-0.05, 0.97]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DDFA07A" w14:textId="77777777" w:rsidR="007D7A2F" w:rsidRPr="007D7A2F" w:rsidRDefault="007D7A2F" w:rsidP="007D7A2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</w:pPr>
            <w:r w:rsidRPr="007D7A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/>
              </w:rPr>
              <w:t>0.081</w:t>
            </w:r>
          </w:p>
        </w:tc>
      </w:tr>
    </w:tbl>
    <w:p w14:paraId="2FA0CCE1" w14:textId="1A03081A" w:rsidR="00475645" w:rsidRPr="00496BA6" w:rsidRDefault="00475645" w:rsidP="0047564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.</w:t>
      </w:r>
      <w:r w:rsidRPr="002A128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f= degree of freedom; CI= confidence interval; CTT= </w:t>
      </w:r>
      <w:proofErr w:type="spellStart"/>
      <w:r w:rsidR="007D7A2F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l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ails test. </w:t>
      </w:r>
    </w:p>
    <w:p w14:paraId="5623CF11" w14:textId="19136D46" w:rsidR="008655E7" w:rsidRDefault="008655E7" w:rsidP="00520673"/>
    <w:sectPr w:rsidR="008655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NDQ3MDSzMLU0MTdQ0lEKTi0uzszPAykwtKwFACq/WOYtAAAA"/>
  </w:docVars>
  <w:rsids>
    <w:rsidRoot w:val="00647595"/>
    <w:rsid w:val="000009E6"/>
    <w:rsid w:val="000D3BF0"/>
    <w:rsid w:val="00121E28"/>
    <w:rsid w:val="00277F99"/>
    <w:rsid w:val="00287AF2"/>
    <w:rsid w:val="00296EA7"/>
    <w:rsid w:val="002A2683"/>
    <w:rsid w:val="003736B9"/>
    <w:rsid w:val="003B6D49"/>
    <w:rsid w:val="00475645"/>
    <w:rsid w:val="004E305A"/>
    <w:rsid w:val="004F4BA2"/>
    <w:rsid w:val="00520673"/>
    <w:rsid w:val="005F0B52"/>
    <w:rsid w:val="00621EA1"/>
    <w:rsid w:val="00647595"/>
    <w:rsid w:val="0067140E"/>
    <w:rsid w:val="00676D88"/>
    <w:rsid w:val="006C4DFE"/>
    <w:rsid w:val="007172F2"/>
    <w:rsid w:val="007A1EBF"/>
    <w:rsid w:val="007C00A5"/>
    <w:rsid w:val="007D7A2F"/>
    <w:rsid w:val="00804CDE"/>
    <w:rsid w:val="00831BF8"/>
    <w:rsid w:val="008655E7"/>
    <w:rsid w:val="00894DFB"/>
    <w:rsid w:val="008C2AAA"/>
    <w:rsid w:val="009815BB"/>
    <w:rsid w:val="00A351E3"/>
    <w:rsid w:val="00A46222"/>
    <w:rsid w:val="00A950DB"/>
    <w:rsid w:val="00B62AA5"/>
    <w:rsid w:val="00BE7B04"/>
    <w:rsid w:val="00BF50E7"/>
    <w:rsid w:val="00D72271"/>
    <w:rsid w:val="00DE4B9C"/>
    <w:rsid w:val="00E35844"/>
    <w:rsid w:val="00E81CA0"/>
    <w:rsid w:val="00EB2C16"/>
    <w:rsid w:val="00EE6791"/>
    <w:rsid w:val="00EE7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61D64"/>
  <w15:chartTrackingRefBased/>
  <w15:docId w15:val="{AF40126A-0C34-46D6-BEA7-623434DDA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8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17004-339F-457C-94C2-A8923F73A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Junhong</dc:creator>
  <cp:keywords/>
  <dc:description/>
  <cp:lastModifiedBy>Yu Junhong</cp:lastModifiedBy>
  <cp:revision>6</cp:revision>
  <dcterms:created xsi:type="dcterms:W3CDTF">2020-02-27T04:11:00Z</dcterms:created>
  <dcterms:modified xsi:type="dcterms:W3CDTF">2020-04-09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journal-of-alzheimers-disease</vt:lpwstr>
  </property>
  <property fmtid="{D5CDD505-2E9C-101B-9397-08002B2CF9AE}" pid="13" name="Mendeley Recent Style Name 5_1">
    <vt:lpwstr>Journal of Alzheimer's Diseas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sychological-medicine</vt:lpwstr>
  </property>
  <property fmtid="{D5CDD505-2E9C-101B-9397-08002B2CF9AE}" pid="21" name="Mendeley Recent Style Name 9_1">
    <vt:lpwstr>Psychological Medicin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7d21843-307a-3f90-ae59-f3c571210466</vt:lpwstr>
  </property>
  <property fmtid="{D5CDD505-2E9C-101B-9397-08002B2CF9AE}" pid="24" name="Mendeley Citation Style_1">
    <vt:lpwstr>http://www.zotero.org/styles/apa</vt:lpwstr>
  </property>
</Properties>
</file>